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4E1B7D" w14:textId="34A35E0B" w:rsidR="00746D84" w:rsidRDefault="00746D84" w:rsidP="00746D84">
      <w:pPr>
        <w:pStyle w:val="Title"/>
      </w:pPr>
      <w:r>
        <w:t xml:space="preserve">Module </w:t>
      </w:r>
      <w:r w:rsidR="00161CE2">
        <w:t>2</w:t>
      </w:r>
      <w:r>
        <w:t xml:space="preserve"> – Final </w:t>
      </w:r>
      <w:proofErr w:type="gramStart"/>
      <w:r>
        <w:t>Project  Due</w:t>
      </w:r>
      <w:proofErr w:type="gramEnd"/>
      <w:r>
        <w:t xml:space="preserve"> </w:t>
      </w:r>
      <w:r w:rsidR="00895A02">
        <w:t xml:space="preserve">Nov. </w:t>
      </w:r>
      <w:r w:rsidR="008E062E">
        <w:t>8</w:t>
      </w:r>
      <w:r w:rsidRPr="008975F3">
        <w:t>, 2018</w:t>
      </w:r>
    </w:p>
    <w:p w14:paraId="1F813CFD" w14:textId="4EEB0549" w:rsidR="00746D84" w:rsidRPr="00746D84" w:rsidRDefault="008E062E" w:rsidP="00746D84">
      <w:pPr>
        <w:pStyle w:val="Title"/>
        <w:rPr>
          <w:sz w:val="24"/>
          <w:szCs w:val="24"/>
        </w:rPr>
      </w:pPr>
      <w:r>
        <w:rPr>
          <w:sz w:val="24"/>
          <w:szCs w:val="24"/>
        </w:rPr>
        <w:t>Visualization</w:t>
      </w:r>
      <w:r w:rsidR="00746D84" w:rsidRPr="00746D84">
        <w:rPr>
          <w:sz w:val="24"/>
          <w:szCs w:val="24"/>
        </w:rPr>
        <w:t xml:space="preserve"> in R, Fall 20</w:t>
      </w:r>
      <w:r>
        <w:rPr>
          <w:sz w:val="24"/>
          <w:szCs w:val="24"/>
        </w:rPr>
        <w:t>20</w:t>
      </w:r>
      <w:r w:rsidR="00746D84" w:rsidRPr="00746D84">
        <w:rPr>
          <w:sz w:val="24"/>
          <w:szCs w:val="24"/>
        </w:rPr>
        <w:t>, Instructor Dave Brown</w:t>
      </w:r>
    </w:p>
    <w:p w14:paraId="3C0D80B0" w14:textId="29368FAC" w:rsidR="00BF7951" w:rsidRDefault="0030306C">
      <w:pPr>
        <w:pStyle w:val="Heading1"/>
      </w:pPr>
      <w:bookmarkStart w:id="0" w:name="q1-dataset"/>
      <w:bookmarkEnd w:id="0"/>
      <w:r>
        <w:t>Dataset</w:t>
      </w:r>
    </w:p>
    <w:p w14:paraId="6D0EC46A" w14:textId="204BBFD7" w:rsidR="00BF7951" w:rsidRDefault="008E062E">
      <w:pPr>
        <w:pStyle w:val="FirstParagraph"/>
      </w:pPr>
      <w:r>
        <w:t>Select a dataset that contains some data diversity, including both categorical and continuous variables</w:t>
      </w:r>
      <w:r w:rsidR="0030306C">
        <w:t>.</w:t>
      </w:r>
      <w:r>
        <w:t xml:space="preserve"> At a very bare minimum, one categorical and two continuous.</w:t>
      </w:r>
    </w:p>
    <w:p w14:paraId="6FE36401" w14:textId="2CC2BC6B" w:rsidR="00B323AE" w:rsidRDefault="00024BF7" w:rsidP="00B323AE">
      <w:pPr>
        <w:pStyle w:val="Heading1"/>
      </w:pPr>
      <w:r>
        <w:t xml:space="preserve">Demonstrate ability to use </w:t>
      </w:r>
      <w:proofErr w:type="spellStart"/>
      <w:r>
        <w:t>ggplot</w:t>
      </w:r>
      <w:proofErr w:type="spellEnd"/>
      <w:r w:rsidR="001B5C96">
        <w:t xml:space="preserve"> (15 pts)</w:t>
      </w:r>
    </w:p>
    <w:p w14:paraId="150B5C5F" w14:textId="57D8EFBB" w:rsidR="00B323AE" w:rsidRDefault="00B323AE" w:rsidP="00B323AE">
      <w:pPr>
        <w:pStyle w:val="BodyText"/>
      </w:pPr>
      <w:r>
        <w:t xml:space="preserve">Visualize your data using all of the major plots discussed in class and utilized in homework, </w:t>
      </w:r>
      <w:proofErr w:type="gramStart"/>
      <w:r>
        <w:t>including:</w:t>
      </w:r>
      <w:proofErr w:type="gramEnd"/>
      <w:r>
        <w:t xml:space="preserve"> boxplot, histogram (many different versions), faceting, scatterplot,</w:t>
      </w:r>
      <w:r w:rsidR="007B2307">
        <w:t xml:space="preserve"> and a map.</w:t>
      </w:r>
    </w:p>
    <w:p w14:paraId="7AA7B304" w14:textId="10992C1A" w:rsidR="00545E60" w:rsidRDefault="00545E60" w:rsidP="00B323AE">
      <w:pPr>
        <w:pStyle w:val="BodyText"/>
      </w:pPr>
      <w:r>
        <w:t>Be sure to demonstrate your understanding of the use of color and shape to represent variables.</w:t>
      </w:r>
    </w:p>
    <w:p w14:paraId="6E063A7B" w14:textId="1D9E751F" w:rsidR="00545E60" w:rsidRDefault="00545E60" w:rsidP="00B323AE">
      <w:pPr>
        <w:pStyle w:val="BodyText"/>
      </w:pPr>
      <w:r>
        <w:t>Utilize annotation techniques.</w:t>
      </w:r>
    </w:p>
    <w:p w14:paraId="61C305FD" w14:textId="665B04F0" w:rsidR="00024BF7" w:rsidRDefault="007B2307" w:rsidP="00B323AE">
      <w:pPr>
        <w:pStyle w:val="BodyText"/>
      </w:pPr>
      <w:r>
        <w:t xml:space="preserve">If you have two or more categorical variables, then </w:t>
      </w:r>
      <w:r w:rsidR="00024BF7">
        <w:t>demonstrate the use of contingency tables, mosaic plots and association plots.</w:t>
      </w:r>
    </w:p>
    <w:p w14:paraId="2157C16C" w14:textId="74FD99AA" w:rsidR="00024BF7" w:rsidRDefault="001B5C96" w:rsidP="00024BF7">
      <w:pPr>
        <w:pStyle w:val="Heading1"/>
      </w:pPr>
      <w:r>
        <w:t>Interpret data visualizations (5 pts)</w:t>
      </w:r>
    </w:p>
    <w:p w14:paraId="3FFCF629" w14:textId="5E0FA8E1" w:rsidR="001B5C96" w:rsidRPr="001B5C96" w:rsidRDefault="001B5C96" w:rsidP="001B5C96">
      <w:pPr>
        <w:pStyle w:val="BodyText"/>
      </w:pPr>
      <w:r>
        <w:t xml:space="preserve">The point of visualizing data it to identify outliers (or other data problems), examine variable distributions and explore relationships. </w:t>
      </w:r>
      <w:r w:rsidR="00FB69FF">
        <w:t>As a researcher, be sure to use this exercise to gain some insight into your dataset.</w:t>
      </w:r>
    </w:p>
    <w:p w14:paraId="4027ECF0" w14:textId="658C3F85" w:rsidR="00BF7951" w:rsidRDefault="00BF7951" w:rsidP="00024BF7">
      <w:pPr>
        <w:pStyle w:val="FirstParagraph"/>
      </w:pPr>
    </w:p>
    <w:sectPr w:rsidR="00BF79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77DB0C" w14:textId="77777777" w:rsidR="0030306C" w:rsidRDefault="0030306C">
      <w:pPr>
        <w:spacing w:after="0"/>
      </w:pPr>
      <w:r>
        <w:separator/>
      </w:r>
    </w:p>
  </w:endnote>
  <w:endnote w:type="continuationSeparator" w:id="0">
    <w:p w14:paraId="301B2996" w14:textId="77777777" w:rsidR="0030306C" w:rsidRDefault="003030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B882CC" w14:textId="77777777" w:rsidR="0030306C" w:rsidRDefault="0030306C">
      <w:r>
        <w:separator/>
      </w:r>
    </w:p>
  </w:footnote>
  <w:footnote w:type="continuationSeparator" w:id="0">
    <w:p w14:paraId="037E9DC9" w14:textId="77777777" w:rsidR="0030306C" w:rsidRDefault="003030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D4323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2CC8F0"/>
    <w:multiLevelType w:val="multilevel"/>
    <w:tmpl w:val="7CEC01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382A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DCE52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1BC1D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95183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95E9E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FF02A4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44CA9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0C03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6062F5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0BE6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346325E"/>
    <w:multiLevelType w:val="hybridMultilevel"/>
    <w:tmpl w:val="0270BA1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DB8787E"/>
    <w:multiLevelType w:val="hybridMultilevel"/>
    <w:tmpl w:val="9DF8C06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980F4D"/>
    <w:multiLevelType w:val="hybridMultilevel"/>
    <w:tmpl w:val="4D5A028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831853"/>
    <w:multiLevelType w:val="multilevel"/>
    <w:tmpl w:val="2F3A2F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94837ED"/>
    <w:multiLevelType w:val="hybridMultilevel"/>
    <w:tmpl w:val="7074B2A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B02887C"/>
    <w:multiLevelType w:val="multilevel"/>
    <w:tmpl w:val="7994BA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811BF8B"/>
    <w:multiLevelType w:val="multilevel"/>
    <w:tmpl w:val="EC9EF5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7"/>
  </w:num>
  <w:num w:numId="3">
    <w:abstractNumId w:val="1"/>
  </w:num>
  <w:num w:numId="4">
    <w:abstractNumId w:val="11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10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8"/>
  </w:num>
  <w:num w:numId="15">
    <w:abstractNumId w:val="15"/>
  </w:num>
  <w:num w:numId="16">
    <w:abstractNumId w:val="12"/>
  </w:num>
  <w:num w:numId="17">
    <w:abstractNumId w:val="13"/>
  </w:num>
  <w:num w:numId="18">
    <w:abstractNumId w:val="1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4BF7"/>
    <w:rsid w:val="0005190C"/>
    <w:rsid w:val="00161CE2"/>
    <w:rsid w:val="001B5C96"/>
    <w:rsid w:val="0030306C"/>
    <w:rsid w:val="003D269C"/>
    <w:rsid w:val="004E29B3"/>
    <w:rsid w:val="00545E60"/>
    <w:rsid w:val="00590D07"/>
    <w:rsid w:val="00746D84"/>
    <w:rsid w:val="00784D58"/>
    <w:rsid w:val="007B2307"/>
    <w:rsid w:val="007B3F0B"/>
    <w:rsid w:val="00895A02"/>
    <w:rsid w:val="008D6863"/>
    <w:rsid w:val="008E062E"/>
    <w:rsid w:val="009C3808"/>
    <w:rsid w:val="00B323AE"/>
    <w:rsid w:val="00B86B75"/>
    <w:rsid w:val="00BC48D5"/>
    <w:rsid w:val="00BF7951"/>
    <w:rsid w:val="00C36279"/>
    <w:rsid w:val="00D5099C"/>
    <w:rsid w:val="00DD54A7"/>
    <w:rsid w:val="00E0593D"/>
    <w:rsid w:val="00E315A3"/>
    <w:rsid w:val="00FB69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4ACEE"/>
  <w15:docId w15:val="{BE484DE5-A4C3-445F-AA87-A8E2CA3EA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C16B7"/>
    <w:pPr>
      <w:keepNext/>
      <w:keepLines/>
      <w:spacing w:before="360" w:after="120"/>
      <w:outlineLvl w:val="0"/>
    </w:pPr>
    <w:rPr>
      <w:rFonts w:ascii="Cambria" w:eastAsiaTheme="majorEastAsia" w:hAnsi="Cambria" w:cstheme="majorBidi"/>
      <w:b/>
      <w:bCs/>
      <w:color w:val="000066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7B3F0B"/>
    <w:pPr>
      <w:keepNext/>
      <w:keepLines/>
      <w:spacing w:before="240" w:after="120"/>
      <w:ind w:left="360"/>
      <w:outlineLvl w:val="1"/>
    </w:pPr>
    <w:rPr>
      <w:rFonts w:ascii="Cambria" w:eastAsiaTheme="majorEastAsia" w:hAnsi="Cambria" w:cstheme="majorBidi"/>
      <w:b/>
      <w:bCs/>
      <w:color w:val="00006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71579"/>
    <w:pPr>
      <w:keepNext/>
      <w:keepLines/>
      <w:spacing w:before="120" w:after="0"/>
      <w:ind w:left="360"/>
      <w:outlineLvl w:val="2"/>
    </w:pPr>
    <w:rPr>
      <w:rFonts w:ascii="Cambria" w:eastAsiaTheme="majorEastAsia" w:hAnsi="Cambria" w:cstheme="majorBidi"/>
      <w:bCs/>
      <w:i/>
      <w:color w:val="00006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50A03"/>
    <w:pPr>
      <w:spacing w:after="120"/>
    </w:pPr>
  </w:style>
  <w:style w:type="paragraph" w:customStyle="1" w:styleId="FirstParagraph">
    <w:name w:val="First Paragraph"/>
    <w:basedOn w:val="BodyText"/>
    <w:next w:val="BodyText"/>
    <w:qFormat/>
    <w:rsid w:val="00B842B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93B2E"/>
    <w:pPr>
      <w:keepNext/>
      <w:keepLines/>
      <w:spacing w:after="240"/>
      <w:jc w:val="center"/>
    </w:pPr>
    <w:rPr>
      <w:rFonts w:ascii="Cambria" w:eastAsiaTheme="majorEastAsia" w:hAnsi="Cambr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293B2E"/>
    <w:pPr>
      <w:spacing w:before="120"/>
    </w:pPr>
    <w:rPr>
      <w:sz w:val="28"/>
      <w:szCs w:val="30"/>
    </w:rPr>
  </w:style>
  <w:style w:type="paragraph" w:customStyle="1" w:styleId="Author">
    <w:name w:val="Author"/>
    <w:next w:val="BodyText"/>
    <w:qFormat/>
    <w:rsid w:val="00293B2E"/>
    <w:pPr>
      <w:keepNext/>
      <w:keepLines/>
      <w:spacing w:after="120"/>
      <w:jc w:val="center"/>
    </w:pPr>
    <w:rPr>
      <w:b/>
    </w:rPr>
  </w:style>
  <w:style w:type="paragraph" w:styleId="Date">
    <w:name w:val="Date"/>
    <w:next w:val="BodyText"/>
    <w:qFormat/>
    <w:rsid w:val="00293B2E"/>
    <w:pPr>
      <w:keepNext/>
      <w:keepLines/>
      <w:spacing w:after="12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2733A1"/>
    <w:pPr>
      <w:pBdr>
        <w:left w:val="single" w:sz="8" w:space="4" w:color="0000CC"/>
      </w:pBdr>
      <w:ind w:left="360"/>
    </w:pPr>
    <w:rPr>
      <w:rFonts w:ascii="Cambria" w:eastAsiaTheme="majorEastAsia" w:hAnsi="Cambr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50A03"/>
  </w:style>
  <w:style w:type="character" w:styleId="PlaceholderText">
    <w:name w:val="Placeholder Text"/>
    <w:basedOn w:val="DefaultParagraphFont"/>
    <w:semiHidden/>
    <w:rsid w:val="0056426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D4E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CEAF7DDF2FC4B94015CF42500A5DD" ma:contentTypeVersion="5" ma:contentTypeDescription="Create a new document." ma:contentTypeScope="" ma:versionID="2982216c21cf4402f8954130524a2837">
  <xsd:schema xmlns:xsd="http://www.w3.org/2001/XMLSchema" xmlns:xs="http://www.w3.org/2001/XMLSchema" xmlns:p="http://schemas.microsoft.com/office/2006/metadata/properties" xmlns:ns2="6dce42d1-7ef8-4727-ba2b-9292f76dce24" targetNamespace="http://schemas.microsoft.com/office/2006/metadata/properties" ma:root="true" ma:fieldsID="f62166d37fd8b9c180c6906b23e8551f" ns2:_="">
    <xsd:import namespace="6dce42d1-7ef8-4727-ba2b-9292f76dce2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e42d1-7ef8-4727-ba2b-9292f76dce2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dce42d1-7ef8-4727-ba2b-9292f76dce24" xsi:nil="true"/>
  </documentManagement>
</p:properties>
</file>

<file path=customXml/itemProps1.xml><?xml version="1.0" encoding="utf-8"?>
<ds:datastoreItem xmlns:ds="http://schemas.openxmlformats.org/officeDocument/2006/customXml" ds:itemID="{A06BA014-68F6-4890-A5A9-ECE304B0965A}"/>
</file>

<file path=customXml/itemProps2.xml><?xml version="1.0" encoding="utf-8"?>
<ds:datastoreItem xmlns:ds="http://schemas.openxmlformats.org/officeDocument/2006/customXml" ds:itemID="{B537B415-C615-4004-9D57-F35ECD9F7AA3}"/>
</file>

<file path=customXml/itemProps3.xml><?xml version="1.0" encoding="utf-8"?>
<ds:datastoreItem xmlns:ds="http://schemas.openxmlformats.org/officeDocument/2006/customXml" ds:itemID="{F1C07E55-249B-403C-BF19-4471D373C57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</vt:lpstr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e Brown</dc:creator>
  <cp:lastModifiedBy>David Brown</cp:lastModifiedBy>
  <cp:revision>2</cp:revision>
  <dcterms:created xsi:type="dcterms:W3CDTF">2020-11-04T20:23:00Z</dcterms:created>
  <dcterms:modified xsi:type="dcterms:W3CDTF">2020-11-04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CEAF7DDF2FC4B94015CF42500A5DD</vt:lpwstr>
  </property>
  <property fmtid="{D5CDD505-2E9C-101B-9397-08002B2CF9AE}" pid="3" name="Order">
    <vt:r8>124923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